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25C" w:rsidRPr="00E87D13" w:rsidRDefault="0089325C" w:rsidP="00CD316B">
      <w:pPr>
        <w:ind w:firstLineChars="0"/>
        <w:rPr>
          <w:b/>
        </w:rPr>
      </w:pPr>
      <w:r w:rsidRPr="00E87D13">
        <w:rPr>
          <w:rFonts w:hint="eastAsia"/>
          <w:b/>
        </w:rPr>
        <w:t>使用步骤：</w:t>
      </w:r>
    </w:p>
    <w:p w:rsidR="00287ED0" w:rsidRDefault="00CD316B" w:rsidP="00CD316B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Add path:</w:t>
      </w:r>
    </w:p>
    <w:p w:rsidR="00CD316B" w:rsidRDefault="00CD316B" w:rsidP="00CD316B">
      <w:pPr>
        <w:ind w:firstLine="480"/>
      </w:pPr>
      <w:r>
        <w:rPr>
          <w:rFonts w:hint="eastAsia"/>
        </w:rPr>
        <w:t>将</w:t>
      </w:r>
      <w:r>
        <w:rPr>
          <w:rFonts w:hint="eastAsia"/>
        </w:rPr>
        <w:t xml:space="preserve"> ./</w:t>
      </w:r>
      <w:r w:rsidRPr="00CD316B">
        <w:t xml:space="preserve"> </w:t>
      </w:r>
      <w:proofErr w:type="spellStart"/>
      <w:r w:rsidRPr="00CD316B">
        <w:t>selfeutilit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路径添加到</w:t>
      </w:r>
      <w:proofErr w:type="spellStart"/>
      <w:r>
        <w:rPr>
          <w:rFonts w:hint="eastAsia"/>
        </w:rPr>
        <w:t>matlab</w:t>
      </w:r>
      <w:proofErr w:type="spellEnd"/>
    </w:p>
    <w:p w:rsidR="00CD316B" w:rsidRDefault="00CD316B" w:rsidP="00980E44">
      <w:pPr>
        <w:ind w:firstLine="480"/>
      </w:pPr>
    </w:p>
    <w:p w:rsidR="00852C77" w:rsidRDefault="00CD316B" w:rsidP="00852C7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107C6C">
        <w:rPr>
          <w:rFonts w:hint="eastAsia"/>
        </w:rPr>
        <w:t>将</w:t>
      </w:r>
      <w:proofErr w:type="spellStart"/>
      <w:r w:rsidR="00107C6C">
        <w:rPr>
          <w:rFonts w:hint="eastAsia"/>
        </w:rPr>
        <w:t>matlab</w:t>
      </w:r>
      <w:proofErr w:type="spellEnd"/>
      <w:r w:rsidR="00107C6C">
        <w:rPr>
          <w:rFonts w:hint="eastAsia"/>
        </w:rPr>
        <w:t>工作路径调整到</w:t>
      </w:r>
      <w:r w:rsidR="00107C6C">
        <w:rPr>
          <w:rFonts w:hint="eastAsia"/>
        </w:rPr>
        <w:t>./</w:t>
      </w:r>
      <w:proofErr w:type="spellStart"/>
      <w:r w:rsidR="00107C6C">
        <w:rPr>
          <w:rFonts w:hint="eastAsia"/>
        </w:rPr>
        <w:t>selfe</w:t>
      </w:r>
      <w:r w:rsidR="009D7CBF">
        <w:t>_matlab</w:t>
      </w:r>
      <w:proofErr w:type="spellEnd"/>
    </w:p>
    <w:p w:rsidR="00852C77" w:rsidRDefault="00852C77" w:rsidP="00852C77">
      <w:pPr>
        <w:ind w:firstLine="480"/>
      </w:pPr>
    </w:p>
    <w:p w:rsidR="00215E1D" w:rsidRDefault="00107C6C" w:rsidP="00852C7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 w:rsidR="00EF4934">
        <w:rPr>
          <w:rFonts w:hint="eastAsia"/>
        </w:rPr>
        <w:t>演示</w:t>
      </w:r>
    </w:p>
    <w:p w:rsidR="00852C77" w:rsidRDefault="00107C6C" w:rsidP="00852C77">
      <w:pPr>
        <w:ind w:firstLine="480"/>
      </w:pPr>
      <w:proofErr w:type="spellStart"/>
      <w:r w:rsidRPr="00107C6C">
        <w:t>slf</w:t>
      </w:r>
      <w:proofErr w:type="spellEnd"/>
      <w:r w:rsidRPr="00107C6C">
        <w:t>=</w:t>
      </w:r>
      <w:proofErr w:type="spellStart"/>
      <w:r w:rsidRPr="00107C6C">
        <w:t>selfe</w:t>
      </w:r>
      <w:proofErr w:type="spellEnd"/>
      <w:r w:rsidRPr="00107C6C">
        <w:t>('</w:t>
      </w:r>
      <w:r w:rsidR="00FB7EE4" w:rsidRPr="00FB7EE4">
        <w:t xml:space="preserve"> D:\SCHISM_Usages\Utility\SELFE_MATLAB\Example</w:t>
      </w:r>
      <w:bookmarkStart w:id="0" w:name="_GoBack"/>
      <w:bookmarkEnd w:id="0"/>
      <w:r w:rsidRPr="00107C6C">
        <w:t>');</w:t>
      </w:r>
    </w:p>
    <w:p w:rsidR="00852C77" w:rsidRDefault="00107C6C" w:rsidP="00215E1D">
      <w:pPr>
        <w:ind w:firstLine="480"/>
        <w:jc w:val="left"/>
      </w:pPr>
      <w:r w:rsidRPr="00107C6C">
        <w:t>figure;</w:t>
      </w:r>
    </w:p>
    <w:p w:rsidR="00852C77" w:rsidRDefault="00107C6C" w:rsidP="00215E1D">
      <w:pPr>
        <w:ind w:firstLine="480"/>
        <w:jc w:val="left"/>
      </w:pPr>
      <w:proofErr w:type="spellStart"/>
      <w:r w:rsidRPr="00107C6C">
        <w:t>trisurf</w:t>
      </w:r>
      <w:proofErr w:type="spellEnd"/>
      <w:r w:rsidRPr="00107C6C">
        <w:t>(</w:t>
      </w:r>
      <w:proofErr w:type="spellStart"/>
      <w:proofErr w:type="gramStart"/>
      <w:r w:rsidRPr="00107C6C">
        <w:t>slf.elem</w:t>
      </w:r>
      <w:proofErr w:type="gramEnd"/>
      <w:r w:rsidRPr="00107C6C">
        <w:t>,slf.x,slf.y,slf.elev</w:t>
      </w:r>
      <w:proofErr w:type="spellEnd"/>
      <w:r w:rsidRPr="00107C6C">
        <w:t>(1,:)');</w:t>
      </w:r>
    </w:p>
    <w:p w:rsidR="00107C6C" w:rsidRDefault="00107C6C" w:rsidP="00852C77">
      <w:pPr>
        <w:ind w:firstLine="480"/>
      </w:pPr>
    </w:p>
    <w:p w:rsidR="00107C6C" w:rsidRDefault="00107C6C" w:rsidP="00852C77">
      <w:pPr>
        <w:ind w:firstLine="480"/>
      </w:pPr>
    </w:p>
    <w:p w:rsidR="00107C6C" w:rsidRPr="00B0347F" w:rsidRDefault="007E6E85" w:rsidP="00852C77">
      <w:pPr>
        <w:ind w:firstLine="482"/>
        <w:rPr>
          <w:b/>
          <w:color w:val="FF0000"/>
        </w:rPr>
      </w:pPr>
      <w:proofErr w:type="spellStart"/>
      <w:r w:rsidRPr="00B0347F">
        <w:rPr>
          <w:rFonts w:hint="eastAsia"/>
          <w:b/>
          <w:color w:val="FF0000"/>
        </w:rPr>
        <w:t>s</w:t>
      </w:r>
      <w:r w:rsidRPr="00B0347F">
        <w:rPr>
          <w:b/>
          <w:color w:val="FF0000"/>
        </w:rPr>
        <w:t>elfe.m</w:t>
      </w:r>
      <w:proofErr w:type="spellEnd"/>
      <w:r w:rsidRPr="00B0347F">
        <w:rPr>
          <w:rFonts w:hint="eastAsia"/>
          <w:b/>
          <w:color w:val="FF0000"/>
        </w:rPr>
        <w:t>的帮助：</w:t>
      </w:r>
    </w:p>
    <w:p w:rsidR="007E6E85" w:rsidRDefault="007E6E85" w:rsidP="007E6E85">
      <w:pPr>
        <w:ind w:firstLine="480"/>
      </w:pPr>
      <w:r>
        <w:t xml:space="preserve">    % obj=</w:t>
      </w:r>
      <w:proofErr w:type="spellStart"/>
      <w:r>
        <w:t>selfe</w:t>
      </w:r>
      <w:proofErr w:type="spellEnd"/>
      <w:r>
        <w:t>(</w:t>
      </w:r>
      <w:proofErr w:type="spellStart"/>
      <w:r>
        <w:t>DirIn</w:t>
      </w:r>
      <w:proofErr w:type="spellEnd"/>
      <w:r>
        <w:t xml:space="preserve">) - A </w:t>
      </w:r>
      <w:proofErr w:type="spellStart"/>
      <w:r>
        <w:t>netcdf</w:t>
      </w:r>
      <w:proofErr w:type="spellEnd"/>
      <w:r>
        <w:t xml:space="preserve"> style data class to assist reading </w:t>
      </w:r>
    </w:p>
    <w:p w:rsidR="007E6E85" w:rsidRDefault="007E6E85" w:rsidP="007E6E85">
      <w:pPr>
        <w:ind w:firstLine="480"/>
      </w:pPr>
      <w:r>
        <w:t xml:space="preserve">    % SELFE output data from "</w:t>
      </w:r>
      <w:proofErr w:type="spellStart"/>
      <w:r>
        <w:t>DirIn</w:t>
      </w:r>
      <w:proofErr w:type="spellEnd"/>
      <w:r>
        <w:t xml:space="preserve">", for </w:t>
      </w:r>
      <w:proofErr w:type="spellStart"/>
      <w:r>
        <w:t>matlab</w:t>
      </w:r>
      <w:proofErr w:type="spellEnd"/>
      <w:r>
        <w:t xml:space="preserve"> 2008a (and later versions).  </w:t>
      </w:r>
    </w:p>
    <w:p w:rsidR="007E6E85" w:rsidRDefault="007E6E85" w:rsidP="007E6E85">
      <w:pPr>
        <w:ind w:firstLine="480"/>
      </w:pPr>
      <w:r>
        <w:t xml:space="preserve">    % The constructed object is a wrapper for the "</w:t>
      </w:r>
      <w:proofErr w:type="spellStart"/>
      <w:r>
        <w:t>sz_readHeader</w:t>
      </w:r>
      <w:proofErr w:type="spellEnd"/>
      <w:r>
        <w:t>" and</w:t>
      </w:r>
    </w:p>
    <w:p w:rsidR="007E6E85" w:rsidRDefault="007E6E85" w:rsidP="007E6E85">
      <w:pPr>
        <w:ind w:firstLine="480"/>
      </w:pPr>
      <w:r>
        <w:t xml:space="preserve">    % "</w:t>
      </w:r>
      <w:proofErr w:type="spellStart"/>
      <w:r>
        <w:t>sz_readTimeStep</w:t>
      </w:r>
      <w:proofErr w:type="spellEnd"/>
      <w:r>
        <w:t>" scripts provided in m-</w:t>
      </w:r>
      <w:proofErr w:type="spellStart"/>
      <w:r>
        <w:t>elio</w:t>
      </w:r>
      <w:proofErr w:type="spellEnd"/>
      <w:r>
        <w:t xml:space="preserve"> and require data in a binary </w:t>
      </w:r>
    </w:p>
    <w:p w:rsidR="007E6E85" w:rsidRDefault="007E6E85" w:rsidP="007E6E85">
      <w:pPr>
        <w:ind w:firstLine="480"/>
      </w:pPr>
      <w:r>
        <w:t xml:space="preserve">    % Data Format v5.00 (</w:t>
      </w:r>
      <w:proofErr w:type="spellStart"/>
      <w:r>
        <w:t>sz</w:t>
      </w:r>
      <w:proofErr w:type="spellEnd"/>
      <w:r>
        <w:t>-levels)</w:t>
      </w:r>
      <w:r w:rsidR="00581B21">
        <w:t xml:space="preserve"> </w:t>
      </w:r>
      <w:r>
        <w:t xml:space="preserve">and offers simple alternative to indexing </w:t>
      </w:r>
    </w:p>
    <w:p w:rsidR="007E6E85" w:rsidRDefault="007E6E85" w:rsidP="007E6E85">
      <w:pPr>
        <w:ind w:firstLine="480"/>
      </w:pPr>
      <w:r>
        <w:t xml:space="preserve">    % output files.</w:t>
      </w:r>
    </w:p>
    <w:p w:rsidR="007E6E85" w:rsidRDefault="007E6E85" w:rsidP="007E6E85">
      <w:pPr>
        <w:ind w:firstLine="480"/>
      </w:pPr>
      <w:r>
        <w:t xml:space="preserve">    %</w:t>
      </w:r>
    </w:p>
    <w:p w:rsidR="007E6E85" w:rsidRDefault="007E6E85" w:rsidP="007E6E85">
      <w:pPr>
        <w:ind w:firstLine="480"/>
      </w:pPr>
      <w:r>
        <w:t xml:space="preserve">    % Index references are strictly in this order:</w:t>
      </w:r>
    </w:p>
    <w:p w:rsidR="007E6E85" w:rsidRDefault="007E6E85" w:rsidP="007E6E85">
      <w:pPr>
        <w:ind w:firstLine="480"/>
      </w:pPr>
      <w:r>
        <w:t xml:space="preserve">    %</w:t>
      </w:r>
      <w:r w:rsidRPr="003C035E">
        <w:rPr>
          <w:color w:val="FF0000"/>
        </w:rPr>
        <w:t xml:space="preserve"> time, elem</w:t>
      </w:r>
      <w:r w:rsidR="006B4C00">
        <w:rPr>
          <w:rFonts w:hint="eastAsia"/>
          <w:color w:val="FF0000"/>
        </w:rPr>
        <w:t>ent</w:t>
      </w:r>
      <w:r w:rsidRPr="003C035E">
        <w:rPr>
          <w:color w:val="FF0000"/>
        </w:rPr>
        <w:t>, vert</w:t>
      </w:r>
      <w:r w:rsidR="00681AA0">
        <w:rPr>
          <w:color w:val="FF0000"/>
        </w:rPr>
        <w:t>ical layer</w:t>
      </w:r>
      <w:r w:rsidRPr="003C035E">
        <w:rPr>
          <w:color w:val="FF0000"/>
        </w:rPr>
        <w:t>, u/v</w:t>
      </w:r>
    </w:p>
    <w:p w:rsidR="007E6E85" w:rsidRDefault="007E6E85" w:rsidP="007E6E85">
      <w:pPr>
        <w:ind w:firstLine="480"/>
      </w:pPr>
      <w:r>
        <w:t xml:space="preserve">    % e.g. </w:t>
      </w:r>
      <w:proofErr w:type="spellStart"/>
      <w:proofErr w:type="gramStart"/>
      <w:r>
        <w:t>selfeobj.hvel</w:t>
      </w:r>
      <w:proofErr w:type="spellEnd"/>
      <w:proofErr w:type="gramEnd"/>
      <w:r>
        <w:t>(2,1,1,1) would access u velocity for the 2nd timestep, 1st</w:t>
      </w:r>
      <w:r w:rsidR="00A945B7">
        <w:t xml:space="preserve"> element and the bottom layer.</w:t>
      </w:r>
    </w:p>
    <w:p w:rsidR="007E6E85" w:rsidRDefault="007E6E85" w:rsidP="007E6E85">
      <w:pPr>
        <w:ind w:firstLine="480"/>
      </w:pPr>
      <w:r>
        <w:t xml:space="preserve">    % Note the following important information:</w:t>
      </w:r>
    </w:p>
    <w:p w:rsidR="007E6E85" w:rsidRDefault="007E6E85" w:rsidP="007E6E85">
      <w:pPr>
        <w:ind w:firstLine="480"/>
      </w:pPr>
      <w:r>
        <w:t xml:space="preserve">    % hgrid.gr3, vgrid.in and param.in* files must be present in "</w:t>
      </w:r>
      <w:proofErr w:type="spellStart"/>
      <w:r>
        <w:t>DirIn</w:t>
      </w:r>
      <w:proofErr w:type="spellEnd"/>
      <w:r>
        <w:t>", as well</w:t>
      </w:r>
      <w:r w:rsidR="00655522">
        <w:t xml:space="preserve"> output data.  </w:t>
      </w:r>
    </w:p>
    <w:p w:rsidR="007E6E85" w:rsidRDefault="007E6E85" w:rsidP="007E6E85">
      <w:pPr>
        <w:ind w:firstLine="480"/>
      </w:pPr>
      <w:r>
        <w:t xml:space="preserve">    % * in "param.in" start date needs to be at the start of the param file, 1st two lines of the </w:t>
      </w:r>
    </w:p>
    <w:p w:rsidR="007E6E85" w:rsidRDefault="007E6E85" w:rsidP="007E6E85">
      <w:pPr>
        <w:ind w:firstLine="480"/>
      </w:pPr>
      <w:r>
        <w:t xml:space="preserve">    % param file may look like this for e.g.</w:t>
      </w:r>
    </w:p>
    <w:p w:rsidR="007E6E85" w:rsidRDefault="007E6E85" w:rsidP="007E6E85">
      <w:pPr>
        <w:ind w:firstLine="480"/>
      </w:pPr>
      <w:r>
        <w:lastRenderedPageBreak/>
        <w:t xml:space="preserve">    % ! Note require start time at start of param file for </w:t>
      </w:r>
      <w:proofErr w:type="spellStart"/>
      <w:r>
        <w:t>selfe</w:t>
      </w:r>
      <w:proofErr w:type="spellEnd"/>
      <w:r>
        <w:t xml:space="preserve"> data object...</w:t>
      </w:r>
    </w:p>
    <w:p w:rsidR="007E6E85" w:rsidRDefault="007E6E85" w:rsidP="007E6E85">
      <w:pPr>
        <w:ind w:firstLine="480"/>
      </w:pPr>
      <w:r>
        <w:t xml:space="preserve">    % ! </w:t>
      </w:r>
      <w:r w:rsidRPr="00806DCC">
        <w:rPr>
          <w:color w:val="FF0000"/>
        </w:rPr>
        <w:t>20/10/2010 10:00</w:t>
      </w:r>
    </w:p>
    <w:p w:rsidR="007E6E85" w:rsidRDefault="007E6E85" w:rsidP="007E6E85">
      <w:pPr>
        <w:ind w:firstLine="480"/>
      </w:pPr>
      <w:r>
        <w:t xml:space="preserve">    %</w:t>
      </w:r>
    </w:p>
    <w:p w:rsidR="007E6E85" w:rsidRDefault="007E6E85" w:rsidP="007E6E85">
      <w:pPr>
        <w:ind w:firstLine="480"/>
      </w:pPr>
      <w:r>
        <w:t xml:space="preserve">    % The directory "</w:t>
      </w:r>
      <w:proofErr w:type="spellStart"/>
      <w:r>
        <w:t>DirIn</w:t>
      </w:r>
      <w:proofErr w:type="spellEnd"/>
      <w:r>
        <w:t xml:space="preserve">" the must be clean with only combined output </w:t>
      </w:r>
      <w:proofErr w:type="gramStart"/>
      <w:r>
        <w:t>files ,</w:t>
      </w:r>
      <w:proofErr w:type="gramEnd"/>
    </w:p>
    <w:p w:rsidR="007E6E85" w:rsidRDefault="007E6E85" w:rsidP="007E6E85">
      <w:pPr>
        <w:ind w:firstLine="480"/>
      </w:pPr>
      <w:r>
        <w:t xml:space="preserve">    % (and hgrid.gr3, vgrid.in, param.in) and no missing files (i.e. file 1,2,3,4... must all be present). </w:t>
      </w:r>
    </w:p>
    <w:p w:rsidR="007E6E85" w:rsidRDefault="007E6E85" w:rsidP="007E6E85">
      <w:pPr>
        <w:ind w:firstLine="480"/>
      </w:pPr>
      <w:r>
        <w:t xml:space="preserve">    % Uncombined files should be moved to a </w:t>
      </w:r>
      <w:r w:rsidR="00F823AE">
        <w:t>separated</w:t>
      </w:r>
      <w:r>
        <w:t xml:space="preserve"> directory within or outside of</w:t>
      </w:r>
      <w:r w:rsidR="00621370" w:rsidRPr="00621370">
        <w:t xml:space="preserve"> </w:t>
      </w:r>
      <w:r w:rsidR="00621370">
        <w:t>the "</w:t>
      </w:r>
      <w:proofErr w:type="spellStart"/>
      <w:r w:rsidR="00621370">
        <w:t>DirIn</w:t>
      </w:r>
      <w:proofErr w:type="spellEnd"/>
      <w:r w:rsidR="00621370">
        <w:t>" directory.</w:t>
      </w:r>
    </w:p>
    <w:p w:rsidR="007E6E85" w:rsidRDefault="007E6E85" w:rsidP="007E6E85">
      <w:pPr>
        <w:ind w:firstLine="480"/>
      </w:pPr>
      <w:r>
        <w:t xml:space="preserve">    % Note that filenames and date format ("dd/mm/</w:t>
      </w:r>
      <w:proofErr w:type="spellStart"/>
      <w:r>
        <w:t>yyyy</w:t>
      </w:r>
      <w:proofErr w:type="spellEnd"/>
      <w:r>
        <w:t xml:space="preserve"> HH:MM" format) are hardwired in</w:t>
      </w:r>
      <w:r w:rsidR="000A478B">
        <w:t xml:space="preserve"> </w:t>
      </w:r>
      <w:r w:rsidR="00621370">
        <w:t>"/</w:t>
      </w:r>
      <w:proofErr w:type="spellStart"/>
      <w:r w:rsidR="00621370">
        <w:t>selfeutility</w:t>
      </w:r>
      <w:proofErr w:type="spellEnd"/>
      <w:r w:rsidR="00621370">
        <w:t>/</w:t>
      </w:r>
      <w:proofErr w:type="spellStart"/>
      <w:r w:rsidR="00621370">
        <w:t>initSELFEvar.m</w:t>
      </w:r>
      <w:proofErr w:type="spellEnd"/>
      <w:r w:rsidR="00621370">
        <w:t>" as:</w:t>
      </w:r>
    </w:p>
    <w:p w:rsidR="007E6E85" w:rsidRDefault="007E6E85" w:rsidP="007E6E85">
      <w:pPr>
        <w:ind w:firstLine="480"/>
      </w:pPr>
      <w:r>
        <w:t xml:space="preserve">    %     </w:t>
      </w:r>
      <w:proofErr w:type="spellStart"/>
      <w:proofErr w:type="gramStart"/>
      <w:r>
        <w:t>result.param</w:t>
      </w:r>
      <w:proofErr w:type="gramEnd"/>
      <w:r>
        <w:t>_file</w:t>
      </w:r>
      <w:proofErr w:type="spellEnd"/>
      <w:r>
        <w:t>='param.in';</w:t>
      </w:r>
    </w:p>
    <w:p w:rsidR="007E6E85" w:rsidRDefault="007E6E85" w:rsidP="007E6E85">
      <w:pPr>
        <w:ind w:firstLine="480"/>
      </w:pPr>
      <w:r>
        <w:t xml:space="preserve">    %     </w:t>
      </w:r>
      <w:proofErr w:type="spellStart"/>
      <w:proofErr w:type="gramStart"/>
      <w:r>
        <w:t>result.grid</w:t>
      </w:r>
      <w:proofErr w:type="gramEnd"/>
      <w:r>
        <w:t>_file</w:t>
      </w:r>
      <w:proofErr w:type="spellEnd"/>
      <w:r>
        <w:t>='hgrid.gr3';</w:t>
      </w:r>
    </w:p>
    <w:p w:rsidR="007E6E85" w:rsidRDefault="007E6E85" w:rsidP="007E6E85">
      <w:pPr>
        <w:ind w:firstLine="480"/>
      </w:pPr>
      <w:r>
        <w:t xml:space="preserve">    %     </w:t>
      </w:r>
      <w:proofErr w:type="spellStart"/>
      <w:proofErr w:type="gramStart"/>
      <w:r>
        <w:t>result.vgrid</w:t>
      </w:r>
      <w:proofErr w:type="gramEnd"/>
      <w:r>
        <w:t>_file</w:t>
      </w:r>
      <w:proofErr w:type="spellEnd"/>
      <w:r>
        <w:t>='vgrid.in';</w:t>
      </w:r>
    </w:p>
    <w:p w:rsidR="007E6E85" w:rsidRDefault="007E6E85" w:rsidP="007E6E85">
      <w:pPr>
        <w:ind w:firstLine="480"/>
      </w:pPr>
      <w:r>
        <w:t xml:space="preserve">    %     </w:t>
      </w:r>
      <w:proofErr w:type="spellStart"/>
      <w:proofErr w:type="gramStart"/>
      <w:r>
        <w:t>result.dateFormat</w:t>
      </w:r>
      <w:proofErr w:type="spellEnd"/>
      <w:proofErr w:type="gramEnd"/>
      <w:r>
        <w:t>='dd/mm/</w:t>
      </w:r>
      <w:proofErr w:type="spellStart"/>
      <w:r>
        <w:t>yyyy</w:t>
      </w:r>
      <w:proofErr w:type="spellEnd"/>
      <w:r>
        <w:t xml:space="preserve"> HH:MM'</w:t>
      </w:r>
    </w:p>
    <w:p w:rsidR="007E6E85" w:rsidRDefault="007E6E85" w:rsidP="007E6E85">
      <w:pPr>
        <w:ind w:firstLine="480"/>
      </w:pPr>
      <w:r>
        <w:t xml:space="preserve">    %</w:t>
      </w:r>
    </w:p>
    <w:p w:rsidR="007E6E85" w:rsidRDefault="007E6E85" w:rsidP="007E6E85">
      <w:pPr>
        <w:ind w:firstLine="480"/>
      </w:pPr>
      <w:r>
        <w:t xml:space="preserve">    % WARNING: as file access occurs in the background (i.e. calls to "</w:t>
      </w:r>
      <w:proofErr w:type="spellStart"/>
      <w:r>
        <w:t>sz_readTimeStep</w:t>
      </w:r>
      <w:proofErr w:type="spellEnd"/>
      <w:r>
        <w:t xml:space="preserve">") this object it may </w:t>
      </w:r>
    </w:p>
    <w:p w:rsidR="007E6E85" w:rsidRDefault="007E6E85" w:rsidP="007E6E85">
      <w:pPr>
        <w:ind w:firstLine="480"/>
      </w:pPr>
      <w:r>
        <w:t xml:space="preserve">    % be slow to respond, particularly for a large number of files.</w:t>
      </w:r>
    </w:p>
    <w:p w:rsidR="007E6E85" w:rsidRDefault="007E6E85" w:rsidP="007E6E85">
      <w:pPr>
        <w:ind w:firstLine="480"/>
      </w:pPr>
      <w:r>
        <w:t xml:space="preserve">    % </w:t>
      </w:r>
      <w:proofErr w:type="gramStart"/>
      <w:r>
        <w:t>Therefore</w:t>
      </w:r>
      <w:proofErr w:type="gramEnd"/>
      <w:r>
        <w:t xml:space="preserve"> be careful accessing the time dimension with a ":"</w:t>
      </w:r>
    </w:p>
    <w:p w:rsidR="007E6E85" w:rsidRDefault="007E6E85" w:rsidP="007E6E85">
      <w:pPr>
        <w:ind w:firstLine="480"/>
      </w:pPr>
      <w:r>
        <w:t xml:space="preserve">    % e.g. </w:t>
      </w:r>
      <w:proofErr w:type="spellStart"/>
      <w:proofErr w:type="gramStart"/>
      <w:r w:rsidRPr="00F96A71">
        <w:rPr>
          <w:color w:val="FF0000"/>
        </w:rPr>
        <w:t>selfeobj.hvel</w:t>
      </w:r>
      <w:proofErr w:type="spellEnd"/>
      <w:proofErr w:type="gramEnd"/>
      <w:r w:rsidRPr="00F96A71">
        <w:rPr>
          <w:color w:val="FF0000"/>
        </w:rPr>
        <w:t>(:,:,:,:)</w:t>
      </w:r>
      <w:r>
        <w:t xml:space="preserve"> may be slow to respond or run out of memory if there are a large </w:t>
      </w:r>
      <w:r w:rsidR="006B38E5">
        <w:t>number of files.</w:t>
      </w:r>
    </w:p>
    <w:p w:rsidR="007E6E85" w:rsidRDefault="007E6E85" w:rsidP="007E6E85">
      <w:pPr>
        <w:ind w:firstLine="480"/>
      </w:pPr>
      <w:r>
        <w:t xml:space="preserve">    % Example of using provided example files, </w:t>
      </w:r>
      <w:proofErr w:type="spellStart"/>
      <w:r>
        <w:t>trisurf</w:t>
      </w:r>
      <w:proofErr w:type="spellEnd"/>
      <w:r>
        <w:t xml:space="preserve"> plot of surface</w:t>
      </w:r>
      <w:r w:rsidR="00F90250" w:rsidRPr="00F90250">
        <w:t xml:space="preserve"> </w:t>
      </w:r>
      <w:r w:rsidR="00F90250">
        <w:t>elevations at time 1:</w:t>
      </w:r>
    </w:p>
    <w:p w:rsidR="007E6E85" w:rsidRDefault="007E6E85" w:rsidP="007E6E85">
      <w:pPr>
        <w:ind w:firstLine="480"/>
      </w:pPr>
      <w:r>
        <w:t xml:space="preserve">    % %load SELFE object from Example directory provided</w:t>
      </w:r>
    </w:p>
    <w:p w:rsidR="007E6E85" w:rsidRDefault="007E6E85" w:rsidP="007E6E85">
      <w:pPr>
        <w:ind w:firstLine="480"/>
      </w:pPr>
      <w:r>
        <w:t xml:space="preserve">    % </w:t>
      </w:r>
      <w:proofErr w:type="spellStart"/>
      <w:r>
        <w:t>dirin</w:t>
      </w:r>
      <w:proofErr w:type="spellEnd"/>
      <w:r>
        <w:t>=which('</w:t>
      </w:r>
      <w:proofErr w:type="spellStart"/>
      <w:r>
        <w:t>selfe</w:t>
      </w:r>
      <w:proofErr w:type="spellEnd"/>
      <w:r>
        <w:t>');</w:t>
      </w:r>
    </w:p>
    <w:p w:rsidR="007E6E85" w:rsidRDefault="007E6E85" w:rsidP="007E6E85">
      <w:pPr>
        <w:ind w:firstLine="480"/>
      </w:pPr>
      <w:r>
        <w:t xml:space="preserve">    % [</w:t>
      </w:r>
      <w:proofErr w:type="spellStart"/>
      <w:r>
        <w:t>dirin</w:t>
      </w:r>
      <w:proofErr w:type="spellEnd"/>
      <w:r>
        <w:t xml:space="preserve"> </w:t>
      </w:r>
      <w:proofErr w:type="gramStart"/>
      <w:r>
        <w:t>file]=</w:t>
      </w:r>
      <w:proofErr w:type="spellStart"/>
      <w:proofErr w:type="gramEnd"/>
      <w:r>
        <w:t>fileparts</w:t>
      </w:r>
      <w:proofErr w:type="spellEnd"/>
      <w:r>
        <w:t>(</w:t>
      </w:r>
      <w:proofErr w:type="spellStart"/>
      <w:r>
        <w:t>dirin</w:t>
      </w:r>
      <w:proofErr w:type="spellEnd"/>
      <w:r>
        <w:t>);</w:t>
      </w:r>
    </w:p>
    <w:p w:rsidR="007E6E85" w:rsidRDefault="007E6E85" w:rsidP="007E6E85">
      <w:pPr>
        <w:ind w:firstLine="480"/>
      </w:pPr>
      <w:r>
        <w:t xml:space="preserve">    % cd(</w:t>
      </w:r>
      <w:proofErr w:type="spellStart"/>
      <w:r>
        <w:t>dirin</w:t>
      </w:r>
      <w:proofErr w:type="spellEnd"/>
      <w:r>
        <w:t>)</w:t>
      </w:r>
    </w:p>
    <w:p w:rsidR="007E6E85" w:rsidRDefault="007E6E85" w:rsidP="007E6E85">
      <w:pPr>
        <w:ind w:firstLine="480"/>
      </w:pPr>
      <w:r>
        <w:t xml:space="preserve">    % </w:t>
      </w:r>
      <w:proofErr w:type="spellStart"/>
      <w:r>
        <w:t>slf</w:t>
      </w:r>
      <w:proofErr w:type="spellEnd"/>
      <w:r>
        <w:t>=</w:t>
      </w:r>
      <w:proofErr w:type="spellStart"/>
      <w:r>
        <w:t>selfe</w:t>
      </w:r>
      <w:proofErr w:type="spellEnd"/>
      <w:r>
        <w:t>(</w:t>
      </w:r>
      <w:proofErr w:type="gramStart"/>
      <w:r>
        <w:t>'..</w:t>
      </w:r>
      <w:proofErr w:type="gramEnd"/>
      <w:r>
        <w:t>\Example\');</w:t>
      </w:r>
    </w:p>
    <w:p w:rsidR="007E6E85" w:rsidRDefault="007E6E85" w:rsidP="007E6E85">
      <w:pPr>
        <w:ind w:firstLine="480"/>
      </w:pPr>
      <w:r>
        <w:t xml:space="preserve">    % plot elevations</w:t>
      </w:r>
      <w:r w:rsidR="005D2149" w:rsidRPr="005D2149">
        <w:t xml:space="preserve"> </w:t>
      </w:r>
      <w:r w:rsidR="005D2149">
        <w:t>figure;</w:t>
      </w:r>
    </w:p>
    <w:p w:rsidR="007E6E85" w:rsidRDefault="007E6E85" w:rsidP="005D2149">
      <w:pPr>
        <w:ind w:firstLineChars="183" w:firstLine="439"/>
      </w:pPr>
      <w:r>
        <w:t xml:space="preserve">    % </w:t>
      </w:r>
      <w:proofErr w:type="spellStart"/>
      <w:r>
        <w:t>trisurf</w:t>
      </w:r>
      <w:proofErr w:type="spellEnd"/>
      <w:r>
        <w:t>(</w:t>
      </w:r>
      <w:proofErr w:type="spellStart"/>
      <w:proofErr w:type="gramStart"/>
      <w:r>
        <w:t>slf.elem</w:t>
      </w:r>
      <w:proofErr w:type="gramEnd"/>
      <w:r>
        <w:t>,slf.x,slf.y,slf.elev</w:t>
      </w:r>
      <w:proofErr w:type="spellEnd"/>
      <w:r>
        <w:t xml:space="preserve">(1,:)'); </w:t>
      </w:r>
    </w:p>
    <w:p w:rsidR="007E6E85" w:rsidRDefault="007E6E85" w:rsidP="007E6E85">
      <w:pPr>
        <w:ind w:firstLine="480"/>
      </w:pPr>
      <w:r>
        <w:lastRenderedPageBreak/>
        <w:t xml:space="preserve">    % </w:t>
      </w:r>
      <w:proofErr w:type="gramStart"/>
      <w:r>
        <w:t>view(</w:t>
      </w:r>
      <w:proofErr w:type="gramEnd"/>
      <w:r>
        <w:t>[0 90]);</w:t>
      </w:r>
    </w:p>
    <w:p w:rsidR="007E6E85" w:rsidRDefault="007E6E85" w:rsidP="007E6E85">
      <w:pPr>
        <w:ind w:firstLine="480"/>
      </w:pPr>
      <w:r>
        <w:t xml:space="preserve">    % shading </w:t>
      </w:r>
      <w:proofErr w:type="spellStart"/>
      <w:r>
        <w:t>interp</w:t>
      </w:r>
      <w:proofErr w:type="spellEnd"/>
      <w:r>
        <w:t>;</w:t>
      </w:r>
    </w:p>
    <w:p w:rsidR="007E6E85" w:rsidRDefault="007E6E85" w:rsidP="00852C77">
      <w:pPr>
        <w:ind w:firstLine="480"/>
      </w:pPr>
    </w:p>
    <w:p w:rsidR="007E6E85" w:rsidRDefault="007E6E85" w:rsidP="00852C77">
      <w:pPr>
        <w:ind w:firstLine="480"/>
      </w:pPr>
    </w:p>
    <w:p w:rsidR="007E6E85" w:rsidRDefault="007E6E85" w:rsidP="00852C77">
      <w:pPr>
        <w:ind w:firstLine="480"/>
      </w:pPr>
    </w:p>
    <w:p w:rsidR="007E6E85" w:rsidRDefault="007E6E85" w:rsidP="00852C77">
      <w:pPr>
        <w:ind w:firstLine="480"/>
      </w:pPr>
    </w:p>
    <w:p w:rsidR="00852C77" w:rsidRDefault="00852C77" w:rsidP="00852C77">
      <w:pPr>
        <w:ind w:firstLine="480"/>
      </w:pPr>
    </w:p>
    <w:sectPr w:rsidR="00852C7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5A3A" w:rsidRDefault="00755A3A" w:rsidP="008B3BF3">
      <w:pPr>
        <w:spacing w:line="240" w:lineRule="auto"/>
        <w:ind w:firstLine="480"/>
      </w:pPr>
      <w:r>
        <w:separator/>
      </w:r>
    </w:p>
  </w:endnote>
  <w:endnote w:type="continuationSeparator" w:id="0">
    <w:p w:rsidR="00755A3A" w:rsidRDefault="00755A3A" w:rsidP="008B3BF3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E85" w:rsidRDefault="007E6E85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E85" w:rsidRDefault="007E6E85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E85" w:rsidRDefault="007E6E85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5A3A" w:rsidRDefault="00755A3A" w:rsidP="008B3BF3">
      <w:pPr>
        <w:spacing w:line="240" w:lineRule="auto"/>
        <w:ind w:firstLine="480"/>
      </w:pPr>
      <w:r>
        <w:separator/>
      </w:r>
    </w:p>
  </w:footnote>
  <w:footnote w:type="continuationSeparator" w:id="0">
    <w:p w:rsidR="00755A3A" w:rsidRDefault="00755A3A" w:rsidP="008B3BF3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E85" w:rsidRDefault="007E6E85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E85" w:rsidRDefault="00720D7B" w:rsidP="00720D7B">
    <w:pPr>
      <w:pStyle w:val="a3"/>
      <w:ind w:firstLine="360"/>
      <w:jc w:val="left"/>
    </w:pPr>
    <w:proofErr w:type="spellStart"/>
    <w:r>
      <w:t>Matlab</w:t>
    </w:r>
    <w:proofErr w:type="spellEnd"/>
    <w:r>
      <w:rPr>
        <w:rFonts w:hint="eastAsia"/>
      </w:rPr>
      <w:t>可视化</w:t>
    </w:r>
    <w:proofErr w:type="spellStart"/>
    <w:r>
      <w:rPr>
        <w:rFonts w:hint="eastAsia"/>
      </w:rPr>
      <w:t>s</w:t>
    </w:r>
    <w:r>
      <w:t>elfe</w:t>
    </w:r>
    <w:proofErr w:type="spellEnd"/>
    <w:r>
      <w:rPr>
        <w:rFonts w:hint="eastAsia"/>
      </w:rPr>
      <w:t>结果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E85" w:rsidRDefault="007E6E85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D10654"/>
    <w:multiLevelType w:val="hybridMultilevel"/>
    <w:tmpl w:val="2CF63EF2"/>
    <w:lvl w:ilvl="0" w:tplc="000878E4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zQyMDYzNja0NDVS0lEKTi0uzszPAykwrgUAZxBFeCwAAAA="/>
  </w:docVars>
  <w:rsids>
    <w:rsidRoot w:val="00852C77"/>
    <w:rsid w:val="00073E22"/>
    <w:rsid w:val="000A478B"/>
    <w:rsid w:val="00107C6C"/>
    <w:rsid w:val="0012632D"/>
    <w:rsid w:val="00215E1D"/>
    <w:rsid w:val="00287ED0"/>
    <w:rsid w:val="00345E93"/>
    <w:rsid w:val="003C035E"/>
    <w:rsid w:val="00451DCB"/>
    <w:rsid w:val="00581B21"/>
    <w:rsid w:val="005D2149"/>
    <w:rsid w:val="00621370"/>
    <w:rsid w:val="00655522"/>
    <w:rsid w:val="00681AA0"/>
    <w:rsid w:val="006B38E5"/>
    <w:rsid w:val="006B4C00"/>
    <w:rsid w:val="006C6F70"/>
    <w:rsid w:val="00720D7B"/>
    <w:rsid w:val="00755A3A"/>
    <w:rsid w:val="007E6E85"/>
    <w:rsid w:val="00806DCC"/>
    <w:rsid w:val="00852C77"/>
    <w:rsid w:val="00884A86"/>
    <w:rsid w:val="0089325C"/>
    <w:rsid w:val="008B3BF3"/>
    <w:rsid w:val="00980E44"/>
    <w:rsid w:val="009D7CBF"/>
    <w:rsid w:val="00A74AE0"/>
    <w:rsid w:val="00A945B7"/>
    <w:rsid w:val="00B0347F"/>
    <w:rsid w:val="00BD5850"/>
    <w:rsid w:val="00CB1C92"/>
    <w:rsid w:val="00CD316B"/>
    <w:rsid w:val="00D04577"/>
    <w:rsid w:val="00D30216"/>
    <w:rsid w:val="00DA2D7E"/>
    <w:rsid w:val="00E87D13"/>
    <w:rsid w:val="00EF4934"/>
    <w:rsid w:val="00F823AE"/>
    <w:rsid w:val="00F90250"/>
    <w:rsid w:val="00F96A71"/>
    <w:rsid w:val="00FB7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334D5E1-790D-483C-9F1D-A316EAD1B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52C77"/>
    <w:pPr>
      <w:widowControl w:val="0"/>
      <w:spacing w:line="360" w:lineRule="auto"/>
      <w:ind w:firstLineChars="200" w:firstLine="200"/>
      <w:jc w:val="both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52C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52C7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52C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52C77"/>
    <w:rPr>
      <w:sz w:val="18"/>
      <w:szCs w:val="18"/>
    </w:rPr>
  </w:style>
  <w:style w:type="paragraph" w:styleId="a7">
    <w:name w:val="List Paragraph"/>
    <w:basedOn w:val="a"/>
    <w:uiPriority w:val="34"/>
    <w:qFormat/>
    <w:rsid w:val="00CD316B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383</Words>
  <Characters>2187</Characters>
  <Application>Microsoft Office Word</Application>
  <DocSecurity>0</DocSecurity>
  <Lines>18</Lines>
  <Paragraphs>5</Paragraphs>
  <ScaleCrop>false</ScaleCrop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jian</dc:creator>
  <cp:keywords/>
  <dc:description/>
  <cp:lastModifiedBy>Adu</cp:lastModifiedBy>
  <cp:revision>55</cp:revision>
  <dcterms:created xsi:type="dcterms:W3CDTF">2018-01-24T07:22:00Z</dcterms:created>
  <dcterms:modified xsi:type="dcterms:W3CDTF">2018-05-08T07:48:00Z</dcterms:modified>
</cp:coreProperties>
</file>